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3D18A47" w14:textId="77777777" w:rsidR="009D3A1E" w:rsidRPr="00FD0E0D" w:rsidRDefault="009D3A1E" w:rsidP="009D3A1E">
      <w:pPr>
        <w:rPr>
          <w:rFonts w:ascii="Century Gothic" w:hAnsi="Century Gothic" w:cs="Arial"/>
          <w:b/>
          <w:sz w:val="22"/>
          <w:szCs w:val="22"/>
        </w:rPr>
      </w:pPr>
      <w:bookmarkStart w:id="0" w:name="_Hlk68521785"/>
    </w:p>
    <w:p w14:paraId="58B29C09" w14:textId="77777777" w:rsidR="009D3A1E" w:rsidRDefault="009D3A1E" w:rsidP="009D3A1E">
      <w:pPr>
        <w:jc w:val="both"/>
        <w:rPr>
          <w:rFonts w:cs="Arial"/>
          <w:b/>
        </w:rPr>
      </w:pPr>
      <w:r w:rsidRPr="00914B95">
        <w:rPr>
          <w:rFonts w:cs="Arial"/>
          <w:b/>
        </w:rPr>
        <w:t>The CIS Story, 2020</w:t>
      </w:r>
      <w:r>
        <w:rPr>
          <w:rFonts w:cs="Arial"/>
          <w:b/>
        </w:rPr>
        <w:t xml:space="preserve">      </w:t>
      </w:r>
      <w:r>
        <w:rPr>
          <w:rFonts w:cs="Arial"/>
          <w:b/>
          <w:noProof/>
        </w:rPr>
        <w:drawing>
          <wp:inline distT="0" distB="0" distL="0" distR="0" wp14:anchorId="5AEA7D5E" wp14:editId="70D86B31">
            <wp:extent cx="1296035" cy="849623"/>
            <wp:effectExtent l="0" t="0" r="0" b="8255"/>
            <wp:docPr id="3" name="Picture 3" descr="A picture containing text, nature, moun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nature, mount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094" cy="860806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5718E1BB" w14:textId="77777777" w:rsidR="009D3A1E" w:rsidRPr="00914B95" w:rsidRDefault="009D3A1E" w:rsidP="009D3A1E">
      <w:pPr>
        <w:jc w:val="both"/>
        <w:rPr>
          <w:rFonts w:cs="Arial"/>
          <w:b/>
        </w:rPr>
      </w:pPr>
      <w:r w:rsidRPr="00914B95">
        <w:rPr>
          <w:rFonts w:cs="Arial"/>
          <w:b/>
        </w:rPr>
        <w:t xml:space="preserve"> </w:t>
      </w:r>
      <w:hyperlink r:id="rId9" w:history="1">
        <w:r w:rsidRPr="00914B95">
          <w:rPr>
            <w:rStyle w:val="Hyperlink"/>
            <w:rFonts w:cs="Arial"/>
            <w:b/>
          </w:rPr>
          <w:t>https://cisoregon.turtl.co/story/cis-annual-report-2020/page/5</w:t>
        </w:r>
      </w:hyperlink>
    </w:p>
    <w:p w14:paraId="7098A251" w14:textId="77777777" w:rsidR="009D3A1E" w:rsidRPr="00914B95" w:rsidRDefault="009D3A1E" w:rsidP="009D3A1E">
      <w:pPr>
        <w:jc w:val="both"/>
        <w:rPr>
          <w:rFonts w:cs="Arial"/>
          <w:b/>
        </w:rPr>
      </w:pPr>
    </w:p>
    <w:p w14:paraId="2A97E008" w14:textId="297858FB" w:rsidR="009D3A1E" w:rsidRPr="00914B95" w:rsidRDefault="009D3A1E" w:rsidP="009D3A1E">
      <w:pPr>
        <w:jc w:val="both"/>
        <w:rPr>
          <w:rFonts w:cs="Arial"/>
          <w:b/>
          <w:bCs/>
          <w:sz w:val="22"/>
          <w:szCs w:val="22"/>
        </w:rPr>
      </w:pPr>
      <w:r w:rsidRPr="00914B95">
        <w:rPr>
          <w:rFonts w:cs="Arial"/>
          <w:b/>
          <w:bCs/>
        </w:rPr>
        <w:t xml:space="preserve">Job Location:  </w:t>
      </w:r>
      <w:r>
        <w:rPr>
          <w:rFonts w:cs="Arial"/>
          <w:b/>
          <w:bCs/>
        </w:rPr>
        <w:t xml:space="preserve">Wilsonville (combination of remote and </w:t>
      </w:r>
      <w:r w:rsidR="00BB5943">
        <w:rPr>
          <w:rFonts w:cs="Arial"/>
          <w:b/>
          <w:bCs/>
        </w:rPr>
        <w:t>CIS’ Main</w:t>
      </w:r>
      <w:r>
        <w:rPr>
          <w:rFonts w:cs="Arial"/>
          <w:b/>
          <w:bCs/>
        </w:rPr>
        <w:t xml:space="preserve"> </w:t>
      </w:r>
      <w:r w:rsidR="00BB5943">
        <w:rPr>
          <w:rFonts w:cs="Arial"/>
          <w:b/>
          <w:bCs/>
        </w:rPr>
        <w:t>O</w:t>
      </w:r>
      <w:r>
        <w:rPr>
          <w:rFonts w:cs="Arial"/>
          <w:b/>
          <w:bCs/>
        </w:rPr>
        <w:t>ffice)</w:t>
      </w:r>
    </w:p>
    <w:p w14:paraId="1F7A6E3F" w14:textId="77777777" w:rsidR="009D3A1E" w:rsidRPr="00914B95" w:rsidRDefault="009D3A1E" w:rsidP="009D3A1E">
      <w:pPr>
        <w:jc w:val="both"/>
        <w:rPr>
          <w:rFonts w:cs="Arial"/>
          <w:b/>
        </w:rPr>
      </w:pPr>
    </w:p>
    <w:p w14:paraId="36E42A79" w14:textId="77777777" w:rsidR="009D3A1E" w:rsidRPr="00EF77B2" w:rsidRDefault="009D3A1E" w:rsidP="009D3A1E">
      <w:pPr>
        <w:tabs>
          <w:tab w:val="left" w:pos="-1080"/>
          <w:tab w:val="left" w:pos="-360"/>
          <w:tab w:val="left" w:pos="588"/>
          <w:tab w:val="left" w:pos="1176"/>
          <w:tab w:val="left" w:pos="1764"/>
          <w:tab w:val="left" w:pos="2352"/>
          <w:tab w:val="left" w:pos="2952"/>
          <w:tab w:val="left" w:pos="3600"/>
          <w:tab w:val="left" w:pos="4116"/>
          <w:tab w:val="left" w:pos="4704"/>
          <w:tab w:val="left" w:pos="5292"/>
          <w:tab w:val="left" w:pos="5880"/>
          <w:tab w:val="left" w:pos="6468"/>
          <w:tab w:val="left" w:pos="7056"/>
          <w:tab w:val="left" w:pos="7644"/>
          <w:tab w:val="left" w:pos="8232"/>
          <w:tab w:val="left" w:pos="8820"/>
          <w:tab w:val="left" w:pos="9432"/>
          <w:tab w:val="left" w:pos="10080"/>
          <w:tab w:val="left" w:pos="10728"/>
        </w:tabs>
        <w:suppressAutoHyphens/>
        <w:jc w:val="both"/>
        <w:rPr>
          <w:rFonts w:cs="Arial"/>
          <w:b/>
          <w:bCs/>
        </w:rPr>
      </w:pPr>
      <w:r w:rsidRPr="00914B95">
        <w:rPr>
          <w:rFonts w:cs="Arial"/>
          <w:b/>
          <w:bCs/>
        </w:rPr>
        <w:t xml:space="preserve">Helping </w:t>
      </w:r>
      <w:r>
        <w:rPr>
          <w:rFonts w:cs="Arial"/>
          <w:b/>
          <w:bCs/>
        </w:rPr>
        <w:t>O</w:t>
      </w:r>
      <w:r w:rsidRPr="00914B95">
        <w:rPr>
          <w:rFonts w:cs="Arial"/>
          <w:b/>
          <w:bCs/>
        </w:rPr>
        <w:t xml:space="preserve">regon’s cities </w:t>
      </w:r>
      <w:r>
        <w:rPr>
          <w:rFonts w:cs="Arial"/>
          <w:b/>
          <w:bCs/>
        </w:rPr>
        <w:t>&amp;</w:t>
      </w:r>
      <w:r w:rsidRPr="00914B95">
        <w:rPr>
          <w:rFonts w:cs="Arial"/>
          <w:b/>
          <w:bCs/>
        </w:rPr>
        <w:t xml:space="preserve"> counties to be safer, stronger, </w:t>
      </w:r>
      <w:r>
        <w:rPr>
          <w:rFonts w:cs="Arial"/>
          <w:b/>
          <w:bCs/>
        </w:rPr>
        <w:t>&amp;</w:t>
      </w:r>
      <w:r w:rsidRPr="00914B95">
        <w:rPr>
          <w:rFonts w:cs="Arial"/>
          <w:b/>
          <w:bCs/>
        </w:rPr>
        <w:t xml:space="preserve"> healthier:</w:t>
      </w:r>
    </w:p>
    <w:p w14:paraId="6A3E37A6" w14:textId="77777777" w:rsidR="009D3A1E" w:rsidRDefault="009D3A1E" w:rsidP="009D3A1E">
      <w:pPr>
        <w:tabs>
          <w:tab w:val="left" w:pos="-1080"/>
          <w:tab w:val="left" w:pos="-360"/>
          <w:tab w:val="left" w:pos="588"/>
          <w:tab w:val="left" w:pos="1176"/>
          <w:tab w:val="left" w:pos="1764"/>
          <w:tab w:val="left" w:pos="2352"/>
          <w:tab w:val="left" w:pos="2952"/>
          <w:tab w:val="left" w:pos="3600"/>
          <w:tab w:val="left" w:pos="4116"/>
          <w:tab w:val="left" w:pos="4704"/>
          <w:tab w:val="left" w:pos="5292"/>
          <w:tab w:val="left" w:pos="5880"/>
          <w:tab w:val="left" w:pos="6468"/>
          <w:tab w:val="left" w:pos="7056"/>
          <w:tab w:val="left" w:pos="7644"/>
          <w:tab w:val="left" w:pos="8232"/>
          <w:tab w:val="left" w:pos="8820"/>
          <w:tab w:val="left" w:pos="9432"/>
          <w:tab w:val="left" w:pos="10080"/>
          <w:tab w:val="left" w:pos="10728"/>
        </w:tabs>
        <w:suppressAutoHyphens/>
        <w:jc w:val="both"/>
        <w:rPr>
          <w:rFonts w:cs="Arial"/>
        </w:rPr>
      </w:pPr>
      <w:r w:rsidRPr="00C86C9B">
        <w:rPr>
          <w:rFonts w:cs="Arial"/>
        </w:rPr>
        <w:t>CIS</w:t>
      </w:r>
      <w:r w:rsidRPr="00C86C9B">
        <w:rPr>
          <w:rFonts w:cs="Arial"/>
          <w:bCs/>
        </w:rPr>
        <w:t xml:space="preserve"> (Citycounty Insurance Services) </w:t>
      </w:r>
      <w:r w:rsidRPr="00C86C9B">
        <w:rPr>
          <w:rFonts w:cs="Arial"/>
        </w:rPr>
        <w:t xml:space="preserve">is a </w:t>
      </w:r>
      <w:r>
        <w:rPr>
          <w:rFonts w:cs="Arial"/>
        </w:rPr>
        <w:t xml:space="preserve">public sector, </w:t>
      </w:r>
      <w:r w:rsidRPr="00C86C9B">
        <w:rPr>
          <w:rFonts w:cs="Arial"/>
        </w:rPr>
        <w:t xml:space="preserve">member-driven, service-oriented organization that helps Oregon’s cities and counties effectively manage risk so that they can provide crucial services to Oregonians. We offer a wide range of </w:t>
      </w:r>
      <w:r>
        <w:rPr>
          <w:rFonts w:cs="Arial"/>
        </w:rPr>
        <w:t xml:space="preserve">insurance </w:t>
      </w:r>
      <w:r w:rsidRPr="00C86C9B">
        <w:rPr>
          <w:rFonts w:cs="Arial"/>
        </w:rPr>
        <w:t xml:space="preserve">coverage and </w:t>
      </w:r>
      <w:r>
        <w:rPr>
          <w:rFonts w:cs="Arial"/>
        </w:rPr>
        <w:t xml:space="preserve">risk </w:t>
      </w:r>
      <w:r w:rsidRPr="00C86C9B">
        <w:rPr>
          <w:rFonts w:cs="Arial"/>
        </w:rPr>
        <w:t>services that are tailored to best serve our members</w:t>
      </w:r>
      <w:r>
        <w:rPr>
          <w:rFonts w:cs="Arial"/>
        </w:rPr>
        <w:t>.</w:t>
      </w:r>
    </w:p>
    <w:p w14:paraId="6FE9D762" w14:textId="77777777" w:rsidR="009D3A1E" w:rsidRPr="00C86C9B" w:rsidRDefault="009D3A1E" w:rsidP="009D3A1E">
      <w:pPr>
        <w:jc w:val="both"/>
        <w:rPr>
          <w:rFonts w:cs="Arial"/>
          <w:b/>
        </w:rPr>
      </w:pPr>
    </w:p>
    <w:p w14:paraId="78F8C302" w14:textId="77777777" w:rsidR="009D3A1E" w:rsidRPr="00C86C9B" w:rsidRDefault="009D3A1E" w:rsidP="009D3A1E">
      <w:pPr>
        <w:jc w:val="both"/>
        <w:rPr>
          <w:rFonts w:cs="Arial"/>
          <w:b/>
        </w:rPr>
      </w:pPr>
      <w:r w:rsidRPr="00C86C9B">
        <w:rPr>
          <w:rFonts w:cs="Arial"/>
          <w:b/>
        </w:rPr>
        <w:t xml:space="preserve">Why is </w:t>
      </w:r>
      <w:r>
        <w:rPr>
          <w:rFonts w:cs="Arial"/>
          <w:b/>
        </w:rPr>
        <w:t>CIS</w:t>
      </w:r>
      <w:r w:rsidRPr="00C86C9B">
        <w:rPr>
          <w:rFonts w:cs="Arial"/>
          <w:b/>
        </w:rPr>
        <w:t xml:space="preserve"> a great place to work?</w:t>
      </w:r>
    </w:p>
    <w:p w14:paraId="7A5E2008" w14:textId="77777777" w:rsidR="009D3A1E" w:rsidRPr="00C86C9B" w:rsidRDefault="009D3A1E" w:rsidP="00EF18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C86C9B">
        <w:rPr>
          <w:rFonts w:ascii="Arial" w:hAnsi="Arial" w:cs="Arial"/>
          <w:sz w:val="24"/>
          <w:szCs w:val="24"/>
        </w:rPr>
        <w:t>We celebrate innovation</w:t>
      </w:r>
      <w:r>
        <w:rPr>
          <w:rFonts w:ascii="Arial" w:hAnsi="Arial" w:cs="Arial"/>
          <w:sz w:val="24"/>
          <w:szCs w:val="24"/>
        </w:rPr>
        <w:t xml:space="preserve"> and inclusion</w:t>
      </w:r>
      <w:r w:rsidRPr="00C86C9B">
        <w:rPr>
          <w:rFonts w:ascii="Arial" w:hAnsi="Arial" w:cs="Arial"/>
          <w:sz w:val="24"/>
          <w:szCs w:val="24"/>
        </w:rPr>
        <w:t>.</w:t>
      </w:r>
    </w:p>
    <w:p w14:paraId="07FFB9F0" w14:textId="77777777" w:rsidR="009D3A1E" w:rsidRPr="00C86C9B" w:rsidRDefault="009D3A1E" w:rsidP="00EF18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C86C9B">
        <w:rPr>
          <w:rFonts w:ascii="Arial" w:hAnsi="Arial" w:cs="Arial"/>
          <w:sz w:val="24"/>
          <w:szCs w:val="24"/>
        </w:rPr>
        <w:t>We encourage growth through training</w:t>
      </w:r>
      <w:r>
        <w:rPr>
          <w:rFonts w:ascii="Arial" w:hAnsi="Arial" w:cs="Arial"/>
          <w:sz w:val="24"/>
          <w:szCs w:val="24"/>
        </w:rPr>
        <w:t>,</w:t>
      </w:r>
      <w:r w:rsidRPr="00C86C9B">
        <w:rPr>
          <w:rFonts w:ascii="Arial" w:hAnsi="Arial" w:cs="Arial"/>
          <w:sz w:val="24"/>
          <w:szCs w:val="24"/>
        </w:rPr>
        <w:t xml:space="preserve"> as well as generous personal and professional development opportunities.</w:t>
      </w:r>
    </w:p>
    <w:p w14:paraId="788CD65E" w14:textId="77777777" w:rsidR="009D3A1E" w:rsidRPr="000A2155" w:rsidRDefault="009D3A1E" w:rsidP="00EF18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C86C9B">
        <w:rPr>
          <w:rFonts w:ascii="Arial" w:hAnsi="Arial" w:cs="Arial"/>
          <w:sz w:val="24"/>
          <w:szCs w:val="24"/>
        </w:rPr>
        <w:t>You make a difference for local communities and the people who serve our citizens</w:t>
      </w:r>
      <w:r>
        <w:rPr>
          <w:rFonts w:ascii="Arial" w:hAnsi="Arial" w:cs="Arial"/>
          <w:sz w:val="24"/>
          <w:szCs w:val="24"/>
        </w:rPr>
        <w:t>; o</w:t>
      </w:r>
      <w:r w:rsidRPr="000A2155">
        <w:rPr>
          <w:rFonts w:ascii="Arial" w:hAnsi="Arial" w:cs="Arial"/>
          <w:sz w:val="24"/>
          <w:szCs w:val="24"/>
        </w:rPr>
        <w:t>ur members respect and appreciate what we do for them.</w:t>
      </w:r>
    </w:p>
    <w:p w14:paraId="4E08DE77" w14:textId="77777777" w:rsidR="009D3A1E" w:rsidRPr="000A2155" w:rsidRDefault="009D3A1E" w:rsidP="00EF18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A2155">
        <w:rPr>
          <w:rFonts w:ascii="Arial" w:hAnsi="Arial" w:cs="Arial"/>
          <w:sz w:val="24"/>
          <w:szCs w:val="24"/>
        </w:rPr>
        <w:t>Your coworkers are talented, friendly, enthusiastic, and professional.</w:t>
      </w:r>
    </w:p>
    <w:p w14:paraId="454B610F" w14:textId="77777777" w:rsidR="009D3A1E" w:rsidRPr="000A2155" w:rsidRDefault="009D3A1E" w:rsidP="00EF18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A2155">
        <w:rPr>
          <w:rFonts w:ascii="Arial" w:hAnsi="Arial" w:cs="Arial"/>
          <w:sz w:val="24"/>
          <w:szCs w:val="24"/>
        </w:rPr>
        <w:t>Our wages and benefits are competitive, including free parking.</w:t>
      </w:r>
    </w:p>
    <w:p w14:paraId="77D75084" w14:textId="77777777" w:rsidR="009D3A1E" w:rsidRPr="00C86C9B" w:rsidRDefault="009D3A1E" w:rsidP="00EF18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C86C9B">
        <w:rPr>
          <w:rFonts w:ascii="Arial" w:hAnsi="Arial" w:cs="Arial"/>
          <w:sz w:val="24"/>
          <w:szCs w:val="24"/>
        </w:rPr>
        <w:t>We offer PERS (Oregon Public Employees Retirement System) retirement.</w:t>
      </w:r>
    </w:p>
    <w:p w14:paraId="1A38D084" w14:textId="77777777" w:rsidR="009D3A1E" w:rsidRPr="00914B95" w:rsidRDefault="009D3A1E" w:rsidP="009D3A1E">
      <w:pPr>
        <w:pStyle w:val="NormalWeb"/>
        <w:jc w:val="both"/>
        <w:rPr>
          <w:rStyle w:val="Hyperlink"/>
          <w:rFonts w:ascii="Arial" w:hAnsi="Arial" w:cs="Arial"/>
          <w:b/>
          <w:bCs/>
        </w:rPr>
      </w:pPr>
      <w:r w:rsidRPr="00914B95">
        <w:rPr>
          <w:rFonts w:ascii="Arial" w:hAnsi="Arial" w:cs="Arial"/>
          <w:b/>
          <w:bCs/>
        </w:rPr>
        <w:t xml:space="preserve">For more information about </w:t>
      </w:r>
      <w:r>
        <w:rPr>
          <w:rFonts w:ascii="Arial" w:hAnsi="Arial" w:cs="Arial"/>
          <w:b/>
          <w:bCs/>
        </w:rPr>
        <w:t>CIS,</w:t>
      </w:r>
      <w:r w:rsidRPr="00914B95">
        <w:rPr>
          <w:rFonts w:ascii="Arial" w:hAnsi="Arial" w:cs="Arial"/>
          <w:b/>
          <w:bCs/>
        </w:rPr>
        <w:t xml:space="preserve"> please visit</w:t>
      </w:r>
      <w:r>
        <w:rPr>
          <w:rFonts w:ascii="Arial" w:hAnsi="Arial" w:cs="Arial"/>
          <w:b/>
          <w:bCs/>
        </w:rPr>
        <w:t xml:space="preserve">:  </w:t>
      </w:r>
      <w:r w:rsidRPr="00914B95">
        <w:rPr>
          <w:rFonts w:ascii="Arial" w:hAnsi="Arial" w:cs="Arial"/>
          <w:b/>
          <w:bCs/>
        </w:rPr>
        <w:t xml:space="preserve"> </w:t>
      </w:r>
      <w:hyperlink r:id="rId10" w:history="1">
        <w:r w:rsidRPr="00914B95">
          <w:rPr>
            <w:rStyle w:val="Hyperlink"/>
            <w:rFonts w:ascii="Arial" w:hAnsi="Arial" w:cs="Arial"/>
            <w:b/>
            <w:bCs/>
          </w:rPr>
          <w:t>http://www.cisoregon.org</w:t>
        </w:r>
      </w:hyperlink>
    </w:p>
    <w:p w14:paraId="10A41579" w14:textId="77777777" w:rsidR="009D3A1E" w:rsidRPr="00C86C9B" w:rsidRDefault="009D3A1E" w:rsidP="009D3A1E">
      <w:pPr>
        <w:jc w:val="both"/>
        <w:rPr>
          <w:rFonts w:cs="Arial"/>
          <w:b/>
        </w:rPr>
      </w:pPr>
      <w:r w:rsidRPr="00C86C9B">
        <w:rPr>
          <w:rFonts w:cs="Arial"/>
          <w:b/>
        </w:rPr>
        <w:t xml:space="preserve">I am interested; what do </w:t>
      </w:r>
      <w:r>
        <w:rPr>
          <w:rFonts w:cs="Arial"/>
          <w:b/>
        </w:rPr>
        <w:t xml:space="preserve">I </w:t>
      </w:r>
      <w:r w:rsidRPr="00C86C9B">
        <w:rPr>
          <w:rFonts w:cs="Arial"/>
          <w:b/>
        </w:rPr>
        <w:t>do next?</w:t>
      </w:r>
    </w:p>
    <w:p w14:paraId="01D87B4F" w14:textId="77777777" w:rsidR="009D3A1E" w:rsidRDefault="009D3A1E" w:rsidP="009D3A1E">
      <w:pPr>
        <w:jc w:val="both"/>
        <w:rPr>
          <w:rFonts w:cs="Arial"/>
        </w:rPr>
      </w:pPr>
      <w:r w:rsidRPr="00C86C9B">
        <w:rPr>
          <w:rFonts w:cs="Arial"/>
        </w:rPr>
        <w:t xml:space="preserve">To </w:t>
      </w:r>
      <w:r>
        <w:rPr>
          <w:rFonts w:cs="Arial"/>
        </w:rPr>
        <w:t xml:space="preserve">learn more about the job, and </w:t>
      </w:r>
      <w:r w:rsidRPr="00C86C9B">
        <w:rPr>
          <w:rFonts w:cs="Arial"/>
        </w:rPr>
        <w:t>access our Careers page</w:t>
      </w:r>
      <w:r>
        <w:rPr>
          <w:rFonts w:cs="Arial"/>
        </w:rPr>
        <w:t xml:space="preserve">’ </w:t>
      </w:r>
      <w:r w:rsidRPr="00C86C9B">
        <w:rPr>
          <w:rFonts w:cs="Arial"/>
        </w:rPr>
        <w:t xml:space="preserve">link </w:t>
      </w:r>
      <w:r>
        <w:rPr>
          <w:rFonts w:cs="Arial"/>
        </w:rPr>
        <w:t>for</w:t>
      </w:r>
      <w:r w:rsidRPr="00C86C9B">
        <w:rPr>
          <w:rFonts w:cs="Arial"/>
        </w:rPr>
        <w:t xml:space="preserve"> our online application system (governmentjobs.com), please go to:</w:t>
      </w:r>
    </w:p>
    <w:p w14:paraId="68FF2996" w14:textId="77777777" w:rsidR="009D3A1E" w:rsidRPr="00C86C9B" w:rsidRDefault="009D3A1E" w:rsidP="009D3A1E">
      <w:pPr>
        <w:jc w:val="both"/>
        <w:rPr>
          <w:rFonts w:cs="Arial"/>
          <w:color w:val="0000FF"/>
          <w:u w:val="single"/>
        </w:rPr>
      </w:pPr>
      <w:r w:rsidRPr="00C86C9B">
        <w:rPr>
          <w:rFonts w:cs="Arial"/>
        </w:rPr>
        <w:t xml:space="preserve"> </w:t>
      </w:r>
      <w:hyperlink r:id="rId11" w:history="1">
        <w:r w:rsidRPr="00C86C9B">
          <w:rPr>
            <w:rStyle w:val="Hyperlink"/>
            <w:rFonts w:cs="Arial"/>
          </w:rPr>
          <w:t>https://www.cisoregon.org/About/CareerOpportunities</w:t>
        </w:r>
      </w:hyperlink>
    </w:p>
    <w:p w14:paraId="1FEB5FED" w14:textId="77777777" w:rsidR="009D3A1E" w:rsidRPr="00C86C9B" w:rsidRDefault="009D3A1E" w:rsidP="009D3A1E">
      <w:pPr>
        <w:jc w:val="both"/>
        <w:rPr>
          <w:rFonts w:cs="Arial"/>
        </w:rPr>
      </w:pPr>
    </w:p>
    <w:p w14:paraId="23CBB7F4" w14:textId="77777777" w:rsidR="009D3A1E" w:rsidRPr="00914B95" w:rsidRDefault="009D3A1E" w:rsidP="009D3A1E">
      <w:pPr>
        <w:jc w:val="both"/>
        <w:rPr>
          <w:rFonts w:cs="Arial"/>
          <w:b/>
          <w:iCs/>
        </w:rPr>
      </w:pPr>
      <w:r w:rsidRPr="00914B95">
        <w:rPr>
          <w:rFonts w:cs="Arial"/>
          <w:b/>
        </w:rPr>
        <w:t>You must apply using our online application system (governmentjobs.com) to be considered for</w:t>
      </w:r>
      <w:r>
        <w:rPr>
          <w:rFonts w:cs="Arial"/>
          <w:b/>
        </w:rPr>
        <w:t xml:space="preserve"> an interview</w:t>
      </w:r>
      <w:r w:rsidRPr="00914B95">
        <w:rPr>
          <w:rFonts w:cs="Arial"/>
          <w:b/>
        </w:rPr>
        <w:t>.</w:t>
      </w:r>
    </w:p>
    <w:p w14:paraId="595CCF99" w14:textId="77777777" w:rsidR="009D3A1E" w:rsidRDefault="009D3A1E" w:rsidP="009D3A1E">
      <w:pPr>
        <w:widowControl w:val="0"/>
        <w:autoSpaceDE w:val="0"/>
        <w:autoSpaceDN w:val="0"/>
        <w:adjustRightInd w:val="0"/>
        <w:jc w:val="both"/>
        <w:rPr>
          <w:rFonts w:cs="Arial"/>
          <w:b/>
        </w:rPr>
      </w:pPr>
    </w:p>
    <w:p w14:paraId="5895171E" w14:textId="77777777" w:rsidR="009D3A1E" w:rsidRPr="00914B95" w:rsidRDefault="009D3A1E" w:rsidP="009D3A1E">
      <w:pPr>
        <w:tabs>
          <w:tab w:val="left" w:pos="1200"/>
        </w:tabs>
        <w:jc w:val="both"/>
        <w:rPr>
          <w:rFonts w:cs="Arial"/>
          <w:b/>
        </w:rPr>
      </w:pPr>
      <w:r w:rsidRPr="00914B95">
        <w:rPr>
          <w:rFonts w:cs="Arial"/>
          <w:b/>
        </w:rPr>
        <w:t xml:space="preserve">Recruitment closes:  </w:t>
      </w:r>
      <w:r>
        <w:rPr>
          <w:rFonts w:cs="Arial"/>
          <w:b/>
        </w:rPr>
        <w:tab/>
      </w:r>
      <w:r>
        <w:rPr>
          <w:rFonts w:cs="Arial"/>
          <w:b/>
        </w:rPr>
        <w:tab/>
        <w:t>October 31</w:t>
      </w:r>
      <w:r w:rsidRPr="00914B95">
        <w:rPr>
          <w:rFonts w:cs="Arial"/>
          <w:b/>
        </w:rPr>
        <w:t>, 2021 (at noon)</w:t>
      </w:r>
    </w:p>
    <w:p w14:paraId="6AA4C15F" w14:textId="77777777" w:rsidR="009D3A1E" w:rsidRPr="00914B95" w:rsidRDefault="009D3A1E" w:rsidP="009D3A1E">
      <w:pPr>
        <w:tabs>
          <w:tab w:val="left" w:pos="1200"/>
        </w:tabs>
        <w:jc w:val="both"/>
        <w:rPr>
          <w:rFonts w:cs="Arial"/>
          <w:b/>
        </w:rPr>
      </w:pPr>
    </w:p>
    <w:bookmarkEnd w:id="0"/>
    <w:p w14:paraId="012D33C5" w14:textId="1BDB8F94" w:rsidR="00450863" w:rsidRDefault="00450863">
      <w:pPr>
        <w:rPr>
          <w:rFonts w:cs="Arial"/>
          <w:b/>
          <w:sz w:val="32"/>
          <w:szCs w:val="32"/>
          <w:highlight w:val="yellow"/>
        </w:rPr>
      </w:pPr>
    </w:p>
    <w:sectPr w:rsidR="00450863" w:rsidSect="00695D85">
      <w:headerReference w:type="even" r:id="rId12"/>
      <w:footerReference w:type="default" r:id="rId13"/>
      <w:footerReference w:type="first" r:id="rId14"/>
      <w:pgSz w:w="12240" w:h="15840" w:code="1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E2F24" w14:textId="77777777" w:rsidR="00060157" w:rsidRDefault="00060157">
      <w:r>
        <w:separator/>
      </w:r>
    </w:p>
  </w:endnote>
  <w:endnote w:type="continuationSeparator" w:id="0">
    <w:p w14:paraId="340450A1" w14:textId="77777777" w:rsidR="00060157" w:rsidRDefault="00060157">
      <w:r>
        <w:continuationSeparator/>
      </w:r>
    </w:p>
  </w:endnote>
  <w:endnote w:type="continuationNotice" w:id="1">
    <w:p w14:paraId="29148157" w14:textId="77777777" w:rsidR="00060157" w:rsidRDefault="000601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8434297"/>
      <w:docPartObj>
        <w:docPartGallery w:val="Page Numbers (Bottom of Page)"/>
        <w:docPartUnique/>
      </w:docPartObj>
    </w:sdtPr>
    <w:sdtEndPr/>
    <w:sdtContent>
      <w:sdt>
        <w:sdtPr>
          <w:id w:val="-2013129459"/>
          <w:docPartObj>
            <w:docPartGallery w:val="Page Numbers (Top of Page)"/>
            <w:docPartUnique/>
          </w:docPartObj>
        </w:sdtPr>
        <w:sdtEndPr/>
        <w:sdtContent>
          <w:p w14:paraId="6F58207A" w14:textId="74A91DBD" w:rsidR="00C916B0" w:rsidRDefault="00C916B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73E3A23" w14:textId="77777777" w:rsidR="00563234" w:rsidRDefault="005632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32427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187432E" w14:textId="0B3B1EC3" w:rsidR="00066FE9" w:rsidRDefault="00066FE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67C81AA" w14:textId="77777777" w:rsidR="00066FE9" w:rsidRDefault="00066F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1ED2A" w14:textId="77777777" w:rsidR="00060157" w:rsidRDefault="00060157">
      <w:r>
        <w:separator/>
      </w:r>
    </w:p>
  </w:footnote>
  <w:footnote w:type="continuationSeparator" w:id="0">
    <w:p w14:paraId="56A2FA21" w14:textId="77777777" w:rsidR="00060157" w:rsidRDefault="00060157">
      <w:r>
        <w:continuationSeparator/>
      </w:r>
    </w:p>
  </w:footnote>
  <w:footnote w:type="continuationNotice" w:id="1">
    <w:p w14:paraId="7419B681" w14:textId="77777777" w:rsidR="00060157" w:rsidRDefault="000601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CCB66" w14:textId="77777777" w:rsidR="008E7859" w:rsidRDefault="008E7859" w:rsidP="00D85BD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3C0A1" w14:textId="77777777" w:rsidR="008E7859" w:rsidRDefault="008E7859" w:rsidP="00D85BD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A0AC6"/>
    <w:multiLevelType w:val="hybridMultilevel"/>
    <w:tmpl w:val="1CF6601A"/>
    <w:lvl w:ilvl="0" w:tplc="B9D0D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C66B9"/>
    <w:multiLevelType w:val="hybridMultilevel"/>
    <w:tmpl w:val="14A2E2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4DEA3D84"/>
    <w:multiLevelType w:val="hybridMultilevel"/>
    <w:tmpl w:val="728CCA7A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  <w:sz w:val="24"/>
      </w:rPr>
    </w:lvl>
    <w:lvl w:ilvl="1" w:tplc="5AFAB3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17C31"/>
    <w:multiLevelType w:val="hybridMultilevel"/>
    <w:tmpl w:val="7BEEF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CE5D26"/>
    <w:multiLevelType w:val="hybridMultilevel"/>
    <w:tmpl w:val="9B163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6EA0E95"/>
    <w:multiLevelType w:val="hybridMultilevel"/>
    <w:tmpl w:val="3BF81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 style="mso-position-horizontal:center;mso-width-relative:margin;mso-height-relative:margin" fillcolor="white" stroke="f" strokecolor="#f2f2f2">
      <v:fill color="white"/>
      <v:stroke color="#f2f2f2" weight="3pt" on="f"/>
      <v:shadow on="t" type="perspective" color="#243f60" opacity=".5" offset="1pt" offset2="-1pt"/>
      <o:colormru v:ext="edit" colors="#3db77a,#339,#36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sTQ1Mjc2NzI3NbNQ0lEKTi0uzszPAykwrAUA4sx6VSwAAAA="/>
  </w:docVars>
  <w:rsids>
    <w:rsidRoot w:val="00600479"/>
    <w:rsid w:val="00005886"/>
    <w:rsid w:val="00010C41"/>
    <w:rsid w:val="0002013E"/>
    <w:rsid w:val="00022450"/>
    <w:rsid w:val="000247FC"/>
    <w:rsid w:val="00046EBF"/>
    <w:rsid w:val="000549AB"/>
    <w:rsid w:val="00060157"/>
    <w:rsid w:val="00061540"/>
    <w:rsid w:val="00061934"/>
    <w:rsid w:val="00063E24"/>
    <w:rsid w:val="00066FE9"/>
    <w:rsid w:val="00080BCE"/>
    <w:rsid w:val="00095A99"/>
    <w:rsid w:val="00095B33"/>
    <w:rsid w:val="000A01A4"/>
    <w:rsid w:val="000A2155"/>
    <w:rsid w:val="000C05F6"/>
    <w:rsid w:val="000C0B7F"/>
    <w:rsid w:val="000C5E9C"/>
    <w:rsid w:val="000D1700"/>
    <w:rsid w:val="000D3C65"/>
    <w:rsid w:val="00103133"/>
    <w:rsid w:val="001123D3"/>
    <w:rsid w:val="00116881"/>
    <w:rsid w:val="001300B5"/>
    <w:rsid w:val="001324CC"/>
    <w:rsid w:val="00132BB0"/>
    <w:rsid w:val="00145852"/>
    <w:rsid w:val="00146C53"/>
    <w:rsid w:val="001528C8"/>
    <w:rsid w:val="00154CA5"/>
    <w:rsid w:val="00155180"/>
    <w:rsid w:val="001577AA"/>
    <w:rsid w:val="00174138"/>
    <w:rsid w:val="0018096C"/>
    <w:rsid w:val="00183F4D"/>
    <w:rsid w:val="00185AD4"/>
    <w:rsid w:val="0018639B"/>
    <w:rsid w:val="00197E3C"/>
    <w:rsid w:val="001A405D"/>
    <w:rsid w:val="001A4708"/>
    <w:rsid w:val="001B096A"/>
    <w:rsid w:val="001B51FF"/>
    <w:rsid w:val="001C0271"/>
    <w:rsid w:val="001C25DF"/>
    <w:rsid w:val="001C446E"/>
    <w:rsid w:val="001C6504"/>
    <w:rsid w:val="001C7485"/>
    <w:rsid w:val="001E1BA9"/>
    <w:rsid w:val="001E4B9A"/>
    <w:rsid w:val="00201873"/>
    <w:rsid w:val="00202CD4"/>
    <w:rsid w:val="00204C3E"/>
    <w:rsid w:val="00207FC9"/>
    <w:rsid w:val="002146BA"/>
    <w:rsid w:val="002200D2"/>
    <w:rsid w:val="0023475D"/>
    <w:rsid w:val="0023542E"/>
    <w:rsid w:val="00253506"/>
    <w:rsid w:val="00261025"/>
    <w:rsid w:val="00263CBC"/>
    <w:rsid w:val="00266D91"/>
    <w:rsid w:val="002713DA"/>
    <w:rsid w:val="00290903"/>
    <w:rsid w:val="00292811"/>
    <w:rsid w:val="00294C0B"/>
    <w:rsid w:val="002961FF"/>
    <w:rsid w:val="00297DB8"/>
    <w:rsid w:val="002A6C08"/>
    <w:rsid w:val="002B4F29"/>
    <w:rsid w:val="002B763D"/>
    <w:rsid w:val="002C191B"/>
    <w:rsid w:val="002C515D"/>
    <w:rsid w:val="002D20D2"/>
    <w:rsid w:val="002E3E01"/>
    <w:rsid w:val="002E421B"/>
    <w:rsid w:val="002E6D91"/>
    <w:rsid w:val="002F0521"/>
    <w:rsid w:val="002F225C"/>
    <w:rsid w:val="002F23D4"/>
    <w:rsid w:val="002F419B"/>
    <w:rsid w:val="00302530"/>
    <w:rsid w:val="00302FF3"/>
    <w:rsid w:val="00317F48"/>
    <w:rsid w:val="00320533"/>
    <w:rsid w:val="00323F8D"/>
    <w:rsid w:val="00331DB8"/>
    <w:rsid w:val="0033394A"/>
    <w:rsid w:val="00334134"/>
    <w:rsid w:val="00344079"/>
    <w:rsid w:val="003446B6"/>
    <w:rsid w:val="00354E43"/>
    <w:rsid w:val="00355B9D"/>
    <w:rsid w:val="00357308"/>
    <w:rsid w:val="003655A5"/>
    <w:rsid w:val="00370819"/>
    <w:rsid w:val="0037710B"/>
    <w:rsid w:val="00395253"/>
    <w:rsid w:val="003A0228"/>
    <w:rsid w:val="003A4084"/>
    <w:rsid w:val="003A4E97"/>
    <w:rsid w:val="003A50C9"/>
    <w:rsid w:val="003A6550"/>
    <w:rsid w:val="003B7086"/>
    <w:rsid w:val="003C2419"/>
    <w:rsid w:val="003D1585"/>
    <w:rsid w:val="003D4B9A"/>
    <w:rsid w:val="003D55AA"/>
    <w:rsid w:val="003E14C2"/>
    <w:rsid w:val="003E2454"/>
    <w:rsid w:val="003E597F"/>
    <w:rsid w:val="003E6056"/>
    <w:rsid w:val="003F06FD"/>
    <w:rsid w:val="003F288E"/>
    <w:rsid w:val="004030E1"/>
    <w:rsid w:val="00403A4F"/>
    <w:rsid w:val="004062B9"/>
    <w:rsid w:val="00406699"/>
    <w:rsid w:val="0041588F"/>
    <w:rsid w:val="004200CF"/>
    <w:rsid w:val="004215B1"/>
    <w:rsid w:val="00424C18"/>
    <w:rsid w:val="0042531C"/>
    <w:rsid w:val="004315A4"/>
    <w:rsid w:val="00433847"/>
    <w:rsid w:val="00434FD9"/>
    <w:rsid w:val="004366B5"/>
    <w:rsid w:val="004407F2"/>
    <w:rsid w:val="00442A86"/>
    <w:rsid w:val="00444971"/>
    <w:rsid w:val="004450D4"/>
    <w:rsid w:val="00450378"/>
    <w:rsid w:val="00450863"/>
    <w:rsid w:val="00452FC2"/>
    <w:rsid w:val="00454682"/>
    <w:rsid w:val="004556B4"/>
    <w:rsid w:val="00456A7F"/>
    <w:rsid w:val="004951A5"/>
    <w:rsid w:val="004A5007"/>
    <w:rsid w:val="004A6891"/>
    <w:rsid w:val="004B3C93"/>
    <w:rsid w:val="004E06C4"/>
    <w:rsid w:val="004F7351"/>
    <w:rsid w:val="00500C5B"/>
    <w:rsid w:val="0050676E"/>
    <w:rsid w:val="00507A7F"/>
    <w:rsid w:val="00517AA3"/>
    <w:rsid w:val="0052326A"/>
    <w:rsid w:val="00523F65"/>
    <w:rsid w:val="005256FF"/>
    <w:rsid w:val="00527D84"/>
    <w:rsid w:val="005300E8"/>
    <w:rsid w:val="00533477"/>
    <w:rsid w:val="00541A5A"/>
    <w:rsid w:val="0054228B"/>
    <w:rsid w:val="005462F4"/>
    <w:rsid w:val="0055408C"/>
    <w:rsid w:val="005553B1"/>
    <w:rsid w:val="00561560"/>
    <w:rsid w:val="00563234"/>
    <w:rsid w:val="00564497"/>
    <w:rsid w:val="005661ED"/>
    <w:rsid w:val="00571348"/>
    <w:rsid w:val="005724B6"/>
    <w:rsid w:val="00574D52"/>
    <w:rsid w:val="0058000D"/>
    <w:rsid w:val="00580370"/>
    <w:rsid w:val="00585B9E"/>
    <w:rsid w:val="00595582"/>
    <w:rsid w:val="00595F01"/>
    <w:rsid w:val="00596866"/>
    <w:rsid w:val="005A663F"/>
    <w:rsid w:val="005B4B42"/>
    <w:rsid w:val="005C07D1"/>
    <w:rsid w:val="005C1A01"/>
    <w:rsid w:val="005C32AA"/>
    <w:rsid w:val="005C3BE9"/>
    <w:rsid w:val="005D6A83"/>
    <w:rsid w:val="005E7FC5"/>
    <w:rsid w:val="005F7208"/>
    <w:rsid w:val="00600479"/>
    <w:rsid w:val="00605890"/>
    <w:rsid w:val="006067C1"/>
    <w:rsid w:val="00607975"/>
    <w:rsid w:val="00615659"/>
    <w:rsid w:val="00633435"/>
    <w:rsid w:val="00641FCA"/>
    <w:rsid w:val="00647AAB"/>
    <w:rsid w:val="00647E2D"/>
    <w:rsid w:val="0065290E"/>
    <w:rsid w:val="00654E51"/>
    <w:rsid w:val="00656BDF"/>
    <w:rsid w:val="00656EA2"/>
    <w:rsid w:val="006600BD"/>
    <w:rsid w:val="0066241D"/>
    <w:rsid w:val="006672E1"/>
    <w:rsid w:val="006750BF"/>
    <w:rsid w:val="00686671"/>
    <w:rsid w:val="00686EC1"/>
    <w:rsid w:val="00694E56"/>
    <w:rsid w:val="00695D85"/>
    <w:rsid w:val="00696AC0"/>
    <w:rsid w:val="006A05AE"/>
    <w:rsid w:val="006B25B9"/>
    <w:rsid w:val="006B32B2"/>
    <w:rsid w:val="006B3DB3"/>
    <w:rsid w:val="006B6BDB"/>
    <w:rsid w:val="006B7BC1"/>
    <w:rsid w:val="006C5AB6"/>
    <w:rsid w:val="006C7269"/>
    <w:rsid w:val="006D22FE"/>
    <w:rsid w:val="006E2749"/>
    <w:rsid w:val="00703924"/>
    <w:rsid w:val="00711A9A"/>
    <w:rsid w:val="00722012"/>
    <w:rsid w:val="00727ADC"/>
    <w:rsid w:val="00741368"/>
    <w:rsid w:val="007573AC"/>
    <w:rsid w:val="007601ED"/>
    <w:rsid w:val="007713EA"/>
    <w:rsid w:val="00773FBB"/>
    <w:rsid w:val="00781B8E"/>
    <w:rsid w:val="00785DD6"/>
    <w:rsid w:val="00797C8A"/>
    <w:rsid w:val="007A05A6"/>
    <w:rsid w:val="007A0945"/>
    <w:rsid w:val="007A0E81"/>
    <w:rsid w:val="007A3ABA"/>
    <w:rsid w:val="007A6AA3"/>
    <w:rsid w:val="007B08DD"/>
    <w:rsid w:val="007B59E2"/>
    <w:rsid w:val="007B623D"/>
    <w:rsid w:val="007C2960"/>
    <w:rsid w:val="007D00F4"/>
    <w:rsid w:val="007E70C6"/>
    <w:rsid w:val="007E7473"/>
    <w:rsid w:val="007F4C37"/>
    <w:rsid w:val="008003CE"/>
    <w:rsid w:val="00800F5B"/>
    <w:rsid w:val="00807222"/>
    <w:rsid w:val="00810BA1"/>
    <w:rsid w:val="00810CF0"/>
    <w:rsid w:val="00820C2D"/>
    <w:rsid w:val="00821BE6"/>
    <w:rsid w:val="00821C6A"/>
    <w:rsid w:val="00822FB8"/>
    <w:rsid w:val="00826F0F"/>
    <w:rsid w:val="0083785F"/>
    <w:rsid w:val="00837EFD"/>
    <w:rsid w:val="00840E75"/>
    <w:rsid w:val="008475A1"/>
    <w:rsid w:val="0085117B"/>
    <w:rsid w:val="00852B4C"/>
    <w:rsid w:val="00855740"/>
    <w:rsid w:val="00855E92"/>
    <w:rsid w:val="008610C7"/>
    <w:rsid w:val="008707AF"/>
    <w:rsid w:val="00871304"/>
    <w:rsid w:val="00874C72"/>
    <w:rsid w:val="00876DAE"/>
    <w:rsid w:val="00877B0D"/>
    <w:rsid w:val="00883AF1"/>
    <w:rsid w:val="00890218"/>
    <w:rsid w:val="0089481C"/>
    <w:rsid w:val="00895AD4"/>
    <w:rsid w:val="00896B52"/>
    <w:rsid w:val="008A4AF7"/>
    <w:rsid w:val="008B5675"/>
    <w:rsid w:val="008B6B4F"/>
    <w:rsid w:val="008B734D"/>
    <w:rsid w:val="008C2990"/>
    <w:rsid w:val="008C7663"/>
    <w:rsid w:val="008D134D"/>
    <w:rsid w:val="008D6D52"/>
    <w:rsid w:val="008E49D3"/>
    <w:rsid w:val="008E7859"/>
    <w:rsid w:val="008F205C"/>
    <w:rsid w:val="00902408"/>
    <w:rsid w:val="00910F46"/>
    <w:rsid w:val="0091475F"/>
    <w:rsid w:val="00914B95"/>
    <w:rsid w:val="00920160"/>
    <w:rsid w:val="00922781"/>
    <w:rsid w:val="009238D9"/>
    <w:rsid w:val="00924826"/>
    <w:rsid w:val="00942FDD"/>
    <w:rsid w:val="00943C4F"/>
    <w:rsid w:val="00944090"/>
    <w:rsid w:val="00946A1B"/>
    <w:rsid w:val="009569B2"/>
    <w:rsid w:val="009605AD"/>
    <w:rsid w:val="0096459D"/>
    <w:rsid w:val="00966DF2"/>
    <w:rsid w:val="00982C84"/>
    <w:rsid w:val="009A7BE5"/>
    <w:rsid w:val="009B1821"/>
    <w:rsid w:val="009B1B41"/>
    <w:rsid w:val="009C212B"/>
    <w:rsid w:val="009D3A1E"/>
    <w:rsid w:val="009E7BC1"/>
    <w:rsid w:val="009F1D1E"/>
    <w:rsid w:val="009F4E6C"/>
    <w:rsid w:val="00A000FF"/>
    <w:rsid w:val="00A01FC4"/>
    <w:rsid w:val="00A158AE"/>
    <w:rsid w:val="00A17312"/>
    <w:rsid w:val="00A201E9"/>
    <w:rsid w:val="00A216C6"/>
    <w:rsid w:val="00A24863"/>
    <w:rsid w:val="00A45D03"/>
    <w:rsid w:val="00A50352"/>
    <w:rsid w:val="00A535BC"/>
    <w:rsid w:val="00A6425B"/>
    <w:rsid w:val="00A66FB7"/>
    <w:rsid w:val="00A70E61"/>
    <w:rsid w:val="00A85411"/>
    <w:rsid w:val="00AA0F6F"/>
    <w:rsid w:val="00AA31A7"/>
    <w:rsid w:val="00AA324F"/>
    <w:rsid w:val="00AA73AE"/>
    <w:rsid w:val="00AB0E28"/>
    <w:rsid w:val="00AC073A"/>
    <w:rsid w:val="00AD04A2"/>
    <w:rsid w:val="00AD6A6C"/>
    <w:rsid w:val="00AF0765"/>
    <w:rsid w:val="00AF29C7"/>
    <w:rsid w:val="00B02CBD"/>
    <w:rsid w:val="00B051AD"/>
    <w:rsid w:val="00B060D3"/>
    <w:rsid w:val="00B06D50"/>
    <w:rsid w:val="00B11320"/>
    <w:rsid w:val="00B1395C"/>
    <w:rsid w:val="00B15FD4"/>
    <w:rsid w:val="00B2028D"/>
    <w:rsid w:val="00B27594"/>
    <w:rsid w:val="00B3023E"/>
    <w:rsid w:val="00B355AF"/>
    <w:rsid w:val="00B57079"/>
    <w:rsid w:val="00B57279"/>
    <w:rsid w:val="00B66B6E"/>
    <w:rsid w:val="00B7685A"/>
    <w:rsid w:val="00B76953"/>
    <w:rsid w:val="00B868F7"/>
    <w:rsid w:val="00B86AA8"/>
    <w:rsid w:val="00B952DC"/>
    <w:rsid w:val="00BA1613"/>
    <w:rsid w:val="00BA2445"/>
    <w:rsid w:val="00BA7089"/>
    <w:rsid w:val="00BB207B"/>
    <w:rsid w:val="00BB3E2A"/>
    <w:rsid w:val="00BB4B6F"/>
    <w:rsid w:val="00BB5943"/>
    <w:rsid w:val="00BB7D84"/>
    <w:rsid w:val="00BC0BC9"/>
    <w:rsid w:val="00BC24AF"/>
    <w:rsid w:val="00BC4C49"/>
    <w:rsid w:val="00BD3084"/>
    <w:rsid w:val="00BE07D1"/>
    <w:rsid w:val="00BE1BA8"/>
    <w:rsid w:val="00BE219E"/>
    <w:rsid w:val="00BE2925"/>
    <w:rsid w:val="00BE430C"/>
    <w:rsid w:val="00BE4C98"/>
    <w:rsid w:val="00BE7496"/>
    <w:rsid w:val="00BE7F1E"/>
    <w:rsid w:val="00BF5459"/>
    <w:rsid w:val="00C03E44"/>
    <w:rsid w:val="00C060FC"/>
    <w:rsid w:val="00C0712E"/>
    <w:rsid w:val="00C12C90"/>
    <w:rsid w:val="00C20224"/>
    <w:rsid w:val="00C21A98"/>
    <w:rsid w:val="00C245ED"/>
    <w:rsid w:val="00C346BB"/>
    <w:rsid w:val="00C379AA"/>
    <w:rsid w:val="00C611AC"/>
    <w:rsid w:val="00C65F0C"/>
    <w:rsid w:val="00C66DFD"/>
    <w:rsid w:val="00C77F62"/>
    <w:rsid w:val="00C85C18"/>
    <w:rsid w:val="00C86C9B"/>
    <w:rsid w:val="00C91636"/>
    <w:rsid w:val="00C916B0"/>
    <w:rsid w:val="00C9249E"/>
    <w:rsid w:val="00C92E0D"/>
    <w:rsid w:val="00C93557"/>
    <w:rsid w:val="00C954B0"/>
    <w:rsid w:val="00CC0D66"/>
    <w:rsid w:val="00CC1BBC"/>
    <w:rsid w:val="00CC56DE"/>
    <w:rsid w:val="00CD344D"/>
    <w:rsid w:val="00CD77AA"/>
    <w:rsid w:val="00CE1764"/>
    <w:rsid w:val="00CF779C"/>
    <w:rsid w:val="00D00BF2"/>
    <w:rsid w:val="00D0575A"/>
    <w:rsid w:val="00D0576F"/>
    <w:rsid w:val="00D07F61"/>
    <w:rsid w:val="00D159E8"/>
    <w:rsid w:val="00D15CCE"/>
    <w:rsid w:val="00D16015"/>
    <w:rsid w:val="00D20605"/>
    <w:rsid w:val="00D2336C"/>
    <w:rsid w:val="00D260E8"/>
    <w:rsid w:val="00D45A61"/>
    <w:rsid w:val="00D5073E"/>
    <w:rsid w:val="00D54D78"/>
    <w:rsid w:val="00D63273"/>
    <w:rsid w:val="00D663E9"/>
    <w:rsid w:val="00D7021E"/>
    <w:rsid w:val="00D82110"/>
    <w:rsid w:val="00D84BCB"/>
    <w:rsid w:val="00D85406"/>
    <w:rsid w:val="00D85BD1"/>
    <w:rsid w:val="00D92D6D"/>
    <w:rsid w:val="00D942F0"/>
    <w:rsid w:val="00DA5A37"/>
    <w:rsid w:val="00DA65BF"/>
    <w:rsid w:val="00DA692B"/>
    <w:rsid w:val="00DA6FB1"/>
    <w:rsid w:val="00DB41C1"/>
    <w:rsid w:val="00DB5A27"/>
    <w:rsid w:val="00DB73C5"/>
    <w:rsid w:val="00DC71C2"/>
    <w:rsid w:val="00DD25B9"/>
    <w:rsid w:val="00DE24FF"/>
    <w:rsid w:val="00DE5BF5"/>
    <w:rsid w:val="00DF607D"/>
    <w:rsid w:val="00DF7AE2"/>
    <w:rsid w:val="00E03518"/>
    <w:rsid w:val="00E0353F"/>
    <w:rsid w:val="00E03C8F"/>
    <w:rsid w:val="00E14DF2"/>
    <w:rsid w:val="00E16010"/>
    <w:rsid w:val="00E17380"/>
    <w:rsid w:val="00E307F4"/>
    <w:rsid w:val="00E30FDD"/>
    <w:rsid w:val="00E31F4C"/>
    <w:rsid w:val="00E37DC8"/>
    <w:rsid w:val="00E438C1"/>
    <w:rsid w:val="00E45A34"/>
    <w:rsid w:val="00E4793F"/>
    <w:rsid w:val="00E50085"/>
    <w:rsid w:val="00E73516"/>
    <w:rsid w:val="00E75095"/>
    <w:rsid w:val="00E8259F"/>
    <w:rsid w:val="00E851FE"/>
    <w:rsid w:val="00E9275D"/>
    <w:rsid w:val="00E93946"/>
    <w:rsid w:val="00EA54CB"/>
    <w:rsid w:val="00EB590E"/>
    <w:rsid w:val="00EB70DE"/>
    <w:rsid w:val="00EC0B10"/>
    <w:rsid w:val="00EC12BF"/>
    <w:rsid w:val="00EE1353"/>
    <w:rsid w:val="00EE4C69"/>
    <w:rsid w:val="00EE77A3"/>
    <w:rsid w:val="00EF1805"/>
    <w:rsid w:val="00EF20FA"/>
    <w:rsid w:val="00EF3C74"/>
    <w:rsid w:val="00EF77B2"/>
    <w:rsid w:val="00F054EF"/>
    <w:rsid w:val="00F06274"/>
    <w:rsid w:val="00F06FE1"/>
    <w:rsid w:val="00F10770"/>
    <w:rsid w:val="00F1179F"/>
    <w:rsid w:val="00F24B62"/>
    <w:rsid w:val="00F323F3"/>
    <w:rsid w:val="00F368FA"/>
    <w:rsid w:val="00F406A8"/>
    <w:rsid w:val="00F42788"/>
    <w:rsid w:val="00F44969"/>
    <w:rsid w:val="00F45FB9"/>
    <w:rsid w:val="00F4668A"/>
    <w:rsid w:val="00F639DE"/>
    <w:rsid w:val="00F63EDD"/>
    <w:rsid w:val="00F64111"/>
    <w:rsid w:val="00F64722"/>
    <w:rsid w:val="00F64A5B"/>
    <w:rsid w:val="00F67AB9"/>
    <w:rsid w:val="00F70F53"/>
    <w:rsid w:val="00F71F91"/>
    <w:rsid w:val="00F7202B"/>
    <w:rsid w:val="00F726B8"/>
    <w:rsid w:val="00F754F8"/>
    <w:rsid w:val="00F800B5"/>
    <w:rsid w:val="00F92931"/>
    <w:rsid w:val="00F92C3E"/>
    <w:rsid w:val="00F95224"/>
    <w:rsid w:val="00FB10A6"/>
    <w:rsid w:val="00FB5AF8"/>
    <w:rsid w:val="00FB7AFB"/>
    <w:rsid w:val="00FB7D4D"/>
    <w:rsid w:val="00FC113A"/>
    <w:rsid w:val="00FC2DF6"/>
    <w:rsid w:val="00FD0E0D"/>
    <w:rsid w:val="00FD5567"/>
    <w:rsid w:val="00FD6D11"/>
    <w:rsid w:val="00FE6A1C"/>
    <w:rsid w:val="00FF0A93"/>
    <w:rsid w:val="00FF4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:center;mso-width-relative:margin;mso-height-relative:margin" fillcolor="white" stroke="f" strokecolor="#f2f2f2">
      <v:fill color="white"/>
      <v:stroke color="#f2f2f2" weight="3pt" on="f"/>
      <v:shadow on="t" type="perspective" color="#243f60" opacity=".5" offset="1pt" offset2="-1pt"/>
      <o:colormru v:ext="edit" colors="#3db77a,#339,#369"/>
    </o:shapedefaults>
    <o:shapelayout v:ext="edit">
      <o:idmap v:ext="edit" data="2"/>
    </o:shapelayout>
  </w:shapeDefaults>
  <w:decimalSymbol w:val="."/>
  <w:listSeparator w:val=","/>
  <w14:docId w14:val="781D55D1"/>
  <w15:docId w15:val="{B376A0B7-5751-4D8A-B3DF-38DE12D70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63273"/>
    <w:rPr>
      <w:color w:val="0000FF"/>
      <w:u w:val="single"/>
    </w:rPr>
  </w:style>
  <w:style w:type="paragraph" w:styleId="BodyText">
    <w:name w:val="Body Text"/>
    <w:basedOn w:val="Normal"/>
    <w:rsid w:val="00F800B5"/>
    <w:pPr>
      <w:jc w:val="both"/>
    </w:pPr>
  </w:style>
  <w:style w:type="paragraph" w:styleId="BodyText2">
    <w:name w:val="Body Text 2"/>
    <w:basedOn w:val="Normal"/>
    <w:rsid w:val="00F800B5"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F800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854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541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85BD1"/>
  </w:style>
  <w:style w:type="paragraph" w:styleId="ListParagraph">
    <w:name w:val="List Paragraph"/>
    <w:basedOn w:val="Normal"/>
    <w:uiPriority w:val="34"/>
    <w:qFormat/>
    <w:rsid w:val="00837EFD"/>
    <w:pPr>
      <w:ind w:left="720"/>
      <w:contextualSpacing/>
    </w:pPr>
    <w:rPr>
      <w:rFonts w:ascii="Courier New" w:hAnsi="Courier New"/>
      <w:sz w:val="20"/>
      <w:szCs w:val="20"/>
    </w:rPr>
  </w:style>
  <w:style w:type="character" w:styleId="CommentReference">
    <w:name w:val="annotation reference"/>
    <w:rsid w:val="00CD77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77AA"/>
    <w:rPr>
      <w:sz w:val="20"/>
      <w:szCs w:val="20"/>
    </w:rPr>
  </w:style>
  <w:style w:type="character" w:customStyle="1" w:styleId="CommentTextChar">
    <w:name w:val="Comment Text Char"/>
    <w:link w:val="CommentText"/>
    <w:rsid w:val="00CD77AA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D77AA"/>
    <w:rPr>
      <w:b/>
      <w:bCs/>
    </w:rPr>
  </w:style>
  <w:style w:type="character" w:customStyle="1" w:styleId="CommentSubjectChar">
    <w:name w:val="Comment Subject Char"/>
    <w:link w:val="CommentSubject"/>
    <w:rsid w:val="00CD77AA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CD77AA"/>
    <w:rPr>
      <w:rFonts w:ascii="Arial" w:hAnsi="Arial"/>
      <w:sz w:val="24"/>
      <w:szCs w:val="24"/>
    </w:rPr>
  </w:style>
  <w:style w:type="paragraph" w:styleId="NormalWeb">
    <w:name w:val="Normal (Web)"/>
    <w:basedOn w:val="Normal"/>
    <w:uiPriority w:val="99"/>
    <w:rsid w:val="0002013E"/>
    <w:pPr>
      <w:spacing w:before="100" w:beforeAutospacing="1" w:after="100" w:afterAutospacing="1"/>
    </w:pPr>
    <w:rPr>
      <w:rFonts w:ascii="Times New Roman" w:hAnsi="Times New Roman"/>
    </w:rPr>
  </w:style>
  <w:style w:type="table" w:styleId="TableGrid">
    <w:name w:val="Table Grid"/>
    <w:basedOn w:val="TableNormal"/>
    <w:rsid w:val="00EB7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260E8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066FE9"/>
    <w:rPr>
      <w:rFonts w:ascii="Arial" w:hAnsi="Arial"/>
      <w:sz w:val="24"/>
      <w:szCs w:val="24"/>
    </w:rPr>
  </w:style>
  <w:style w:type="paragraph" w:customStyle="1" w:styleId="Janie">
    <w:name w:val="Janie"/>
    <w:basedOn w:val="Normal"/>
    <w:link w:val="JanieChar"/>
    <w:qFormat/>
    <w:rsid w:val="00523F65"/>
    <w:pPr>
      <w:ind w:firstLine="360"/>
    </w:pPr>
    <w:rPr>
      <w:rFonts w:ascii="Corbel" w:hAnsi="Corbel" w:cs="Arial"/>
    </w:rPr>
  </w:style>
  <w:style w:type="character" w:customStyle="1" w:styleId="JanieChar">
    <w:name w:val="Janie Char"/>
    <w:link w:val="Janie"/>
    <w:rsid w:val="00523F65"/>
    <w:rPr>
      <w:rFonts w:ascii="Corbel" w:hAnsi="Corbe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3F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D6D52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F92C3E"/>
  </w:style>
  <w:style w:type="character" w:customStyle="1" w:styleId="eop">
    <w:name w:val="eop"/>
    <w:basedOn w:val="DefaultParagraphFont"/>
    <w:rsid w:val="00F92C3E"/>
  </w:style>
  <w:style w:type="paragraph" w:styleId="BodyTextIndent2">
    <w:name w:val="Body Text Indent 2"/>
    <w:basedOn w:val="Normal"/>
    <w:link w:val="BodyTextIndent2Char"/>
    <w:semiHidden/>
    <w:unhideWhenUsed/>
    <w:rsid w:val="00507A7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07A7F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isoregon.org/About/CareerOpportunitie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isoregon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isoregon.turtl.co/story/cis-annual-report-2020/page/5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CED50F-D9E4-4CA8-AF14-B5D282C53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County Insurance Service</Company>
  <LinksUpToDate>false</LinksUpToDate>
  <CharactersWithSpaces>1737</CharactersWithSpaces>
  <SharedDoc>false</SharedDoc>
  <HLinks>
    <vt:vector size="12" baseType="variant">
      <vt:variant>
        <vt:i4>7471212</vt:i4>
      </vt:variant>
      <vt:variant>
        <vt:i4>3</vt:i4>
      </vt:variant>
      <vt:variant>
        <vt:i4>0</vt:i4>
      </vt:variant>
      <vt:variant>
        <vt:i4>5</vt:i4>
      </vt:variant>
      <vt:variant>
        <vt:lpwstr>http://www.cisoregon.org/General/jobs.aspx</vt:lpwstr>
      </vt:variant>
      <vt:variant>
        <vt:lpwstr/>
      </vt:variant>
      <vt:variant>
        <vt:i4>4718592</vt:i4>
      </vt:variant>
      <vt:variant>
        <vt:i4>0</vt:i4>
      </vt:variant>
      <vt:variant>
        <vt:i4>0</vt:i4>
      </vt:variant>
      <vt:variant>
        <vt:i4>5</vt:i4>
      </vt:variant>
      <vt:variant>
        <vt:lpwstr>http://www.cisorego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Norman</dc:creator>
  <cp:lastModifiedBy>Lena Scarpulla</cp:lastModifiedBy>
  <cp:revision>2</cp:revision>
  <cp:lastPrinted>2015-08-04T16:18:00Z</cp:lastPrinted>
  <dcterms:created xsi:type="dcterms:W3CDTF">2021-10-05T13:33:00Z</dcterms:created>
  <dcterms:modified xsi:type="dcterms:W3CDTF">2021-10-0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